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228B9" w14:textId="77777777" w:rsidR="00BE2514" w:rsidRDefault="00BE2514" w:rsidP="00BE2514">
      <w:pPr>
        <w:jc w:val="center"/>
        <w:rPr>
          <w:rFonts w:cstheme="minorHAnsi"/>
          <w:sz w:val="20"/>
        </w:rPr>
      </w:pPr>
    </w:p>
    <w:p w14:paraId="1F859F42" w14:textId="4E1EB9EF" w:rsidR="009B1535" w:rsidRPr="005A4547" w:rsidRDefault="009B1535" w:rsidP="003D30E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rFonts w:cstheme="minorHAnsi"/>
          <w:b/>
          <w:iCs/>
          <w:sz w:val="18"/>
          <w:szCs w:val="18"/>
        </w:rPr>
      </w:pPr>
    </w:p>
    <w:p w14:paraId="0BCFF53F" w14:textId="34A71680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: </w:t>
      </w:r>
      <w:sdt>
        <w:sdtPr>
          <w:rPr>
            <w:rFonts w:cstheme="minorHAnsi"/>
            <w:b/>
            <w:szCs w:val="22"/>
          </w:rPr>
          <w:id w:val="965924394"/>
          <w:placeholder>
            <w:docPart w:val="E7988C90D494494E95203150CF2A803A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name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5538CBDC" w14:textId="77777777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61EBD5D8" w14:textId="495DBF56" w:rsidR="005A4547" w:rsidRPr="005A4547" w:rsidRDefault="003D30E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 </w:t>
      </w:r>
      <w:r w:rsidR="00BE2514" w:rsidRPr="005A4547">
        <w:rPr>
          <w:rFonts w:cstheme="minorHAnsi"/>
          <w:b/>
          <w:szCs w:val="22"/>
        </w:rPr>
        <w:t>Contact</w:t>
      </w:r>
      <w:r w:rsidR="005A4547" w:rsidRPr="005A4547">
        <w:rPr>
          <w:rFonts w:cstheme="minorHAnsi"/>
          <w:b/>
          <w:szCs w:val="22"/>
        </w:rPr>
        <w:t xml:space="preserve"> – Name &amp; Title:</w:t>
      </w:r>
      <w:r w:rsidR="005A4547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222495089"/>
          <w:placeholder>
            <w:docPart w:val="280917A2D4BE49559BB07AF6F9D95F71"/>
          </w:placeholder>
          <w:showingPlcHdr/>
        </w:sdtPr>
        <w:sdtEndPr/>
        <w:sdtContent>
          <w:r w:rsidR="00654B74">
            <w:rPr>
              <w:rStyle w:val="PlaceholderText"/>
            </w:rPr>
            <w:t>Enter project contact for progress reporting</w:t>
          </w:r>
          <w:r w:rsidR="00654B74" w:rsidRPr="00430448">
            <w:rPr>
              <w:rStyle w:val="PlaceholderText"/>
            </w:rPr>
            <w:t>.</w:t>
          </w:r>
        </w:sdtContent>
      </w:sdt>
    </w:p>
    <w:p w14:paraId="27276283" w14:textId="53D4D291" w:rsidR="005A4547" w:rsidRPr="005A4547" w:rsidRDefault="005A454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Email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1329794369"/>
          <w:placeholder>
            <w:docPart w:val="5D8EBB46A5F64C429025D259EBCB0751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97BF24A" w14:textId="746030E4" w:rsidR="005A4547" w:rsidRDefault="005A4547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Phone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555294079"/>
          <w:placeholder>
            <w:docPart w:val="62FE2ADBA88A4747BDC090FDD4940625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42CE58C" w14:textId="484E3391" w:rsidR="00817C70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7B1D0A5A" w14:textId="42F64CF8" w:rsidR="00817C70" w:rsidRPr="005A4547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Reporting Period</w:t>
      </w:r>
      <w:r w:rsidR="00036B5A">
        <w:rPr>
          <w:rFonts w:cstheme="minorHAnsi"/>
          <w:b/>
          <w:szCs w:val="22"/>
        </w:rPr>
        <w:t xml:space="preserve">: </w:t>
      </w:r>
      <w:sdt>
        <w:sdtPr>
          <w:rPr>
            <w:rFonts w:cstheme="minorHAnsi"/>
            <w:b/>
            <w:szCs w:val="22"/>
          </w:rPr>
          <w:id w:val="796271571"/>
          <w:placeholder>
            <w:docPart w:val="E2F9C1A5DB304A42AC533E1921A17551"/>
          </w:placeholder>
          <w:showingPlcHdr/>
        </w:sdtPr>
        <w:sdtEndPr/>
        <w:sdtContent>
          <w:r w:rsidR="00C158A2">
            <w:rPr>
              <w:rStyle w:val="PlaceholderText"/>
            </w:rPr>
            <w:t>mm/dd/yy – mm/dd/yy</w:t>
          </w:r>
        </w:sdtContent>
      </w:sdt>
    </w:p>
    <w:p w14:paraId="16F7E33B" w14:textId="349A1EFB" w:rsidR="003C381F" w:rsidRPr="005A4547" w:rsidRDefault="003C381F" w:rsidP="00036B5A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szCs w:val="22"/>
        </w:rPr>
      </w:pPr>
    </w:p>
    <w:p w14:paraId="5A5D58B8" w14:textId="224B3926" w:rsidR="00BE2514" w:rsidRPr="005A4547" w:rsidRDefault="00BE2514" w:rsidP="00C158A2">
      <w:pPr>
        <w:pStyle w:val="Heading1"/>
      </w:pPr>
      <w:r w:rsidRPr="005A4547">
        <w:t xml:space="preserve">Project Status Summary:  </w:t>
      </w:r>
    </w:p>
    <w:sdt>
      <w:sdtPr>
        <w:rPr>
          <w:rFonts w:cstheme="minorHAnsi"/>
          <w:szCs w:val="22"/>
        </w:rPr>
        <w:id w:val="913053229"/>
        <w:placeholder>
          <w:docPart w:val="10882D9C85E24AC281A04474BEC1C7A3"/>
        </w:placeholder>
        <w:showingPlcHdr/>
      </w:sdtPr>
      <w:sdtEndPr/>
      <w:sdtContent>
        <w:p w14:paraId="7F3732B3" w14:textId="7F5AB973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03A0ECAD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2D74DCB9" w14:textId="7E65171B" w:rsidR="00BE2514" w:rsidRPr="005A4547" w:rsidRDefault="00BE2514" w:rsidP="00C158A2">
      <w:pPr>
        <w:pStyle w:val="Heading1"/>
      </w:pPr>
      <w:r w:rsidRPr="00BF0899">
        <w:t xml:space="preserve">Project Issues and </w:t>
      </w:r>
      <w:r w:rsidR="003C381F" w:rsidRPr="00BF0899">
        <w:t>CHALLENGES:</w:t>
      </w:r>
    </w:p>
    <w:p w14:paraId="77447CCC" w14:textId="4CBEAE9F" w:rsidR="00BE2514" w:rsidRPr="009A3B77" w:rsidRDefault="009A3B77" w:rsidP="00BE2514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Identify </w:t>
      </w:r>
      <w:r>
        <w:rPr>
          <w:rFonts w:cstheme="minorHAnsi"/>
          <w:i/>
          <w:iCs/>
          <w:color w:val="0070C0"/>
        </w:rPr>
        <w:t xml:space="preserve">any project issues/challenges that have caused or may potentially cause delays in final delivery or budget, or changes in the Baseline Scope. </w:t>
      </w:r>
    </w:p>
    <w:sdt>
      <w:sdtPr>
        <w:rPr>
          <w:rFonts w:cstheme="minorHAnsi"/>
          <w:szCs w:val="22"/>
        </w:rPr>
        <w:id w:val="-1369376951"/>
        <w:placeholder>
          <w:docPart w:val="ED2E3C1CBD714FF7B2C4B61327CB43F8"/>
        </w:placeholder>
        <w:showingPlcHdr/>
      </w:sdtPr>
      <w:sdtEndPr/>
      <w:sdtContent>
        <w:p w14:paraId="197484EA" w14:textId="156DB14F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7F3E8BEB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1D8AABC9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36730017" w14:textId="2A51901B" w:rsidR="00BF0899" w:rsidRDefault="00BE2514" w:rsidP="00C158A2">
      <w:pPr>
        <w:pStyle w:val="Heading1"/>
      </w:pPr>
      <w:r w:rsidRPr="00825525">
        <w:t>Schedule:</w:t>
      </w:r>
      <w:r w:rsidRPr="00825525">
        <w:tab/>
      </w:r>
      <w:r w:rsidRPr="005A4547">
        <w:tab/>
        <w:t xml:space="preserve">  </w:t>
      </w:r>
    </w:p>
    <w:p w14:paraId="01D8143F" w14:textId="461DF7A5" w:rsidR="00BF0899" w:rsidRPr="00825525" w:rsidRDefault="00825525" w:rsidP="00BE2514">
      <w:pPr>
        <w:ind w:left="-180" w:firstLine="180"/>
        <w:rPr>
          <w:rFonts w:cstheme="minorHAnsi"/>
          <w:bCs/>
          <w:szCs w:val="22"/>
        </w:rPr>
      </w:pPr>
      <w:r w:rsidRPr="00825525">
        <w:rPr>
          <w:rFonts w:cstheme="minorHAnsi"/>
          <w:bCs/>
          <w:szCs w:val="22"/>
        </w:rPr>
        <w:t>You may expand</w:t>
      </w:r>
      <w:r>
        <w:rPr>
          <w:rFonts w:cstheme="minorHAnsi"/>
          <w:bCs/>
          <w:szCs w:val="22"/>
        </w:rPr>
        <w:t xml:space="preserve">/modify </w:t>
      </w:r>
      <w:r w:rsidRPr="00825525">
        <w:rPr>
          <w:rFonts w:cstheme="minorHAnsi"/>
          <w:bCs/>
          <w:szCs w:val="22"/>
        </w:rPr>
        <w:t xml:space="preserve">the table </w:t>
      </w:r>
      <w:r>
        <w:rPr>
          <w:rFonts w:cstheme="minorHAnsi"/>
          <w:bCs/>
          <w:szCs w:val="22"/>
        </w:rPr>
        <w:t>as needed.</w:t>
      </w:r>
      <w:r w:rsidR="009A3B77">
        <w:rPr>
          <w:rFonts w:cstheme="minorHAnsi"/>
          <w:bCs/>
          <w:szCs w:val="22"/>
        </w:rPr>
        <w:t xml:space="preserve"> </w:t>
      </w:r>
      <w:bookmarkStart w:id="0" w:name="_Hlk152077598"/>
      <w:r w:rsidR="009A3B77">
        <w:rPr>
          <w:rFonts w:cstheme="minorHAnsi"/>
          <w:bCs/>
          <w:szCs w:val="22"/>
        </w:rPr>
        <w:t xml:space="preserve">This table must match the milestones identified in the initial Milestone Schedule and Budget submittal and must be </w:t>
      </w:r>
      <w:r w:rsidR="009A3B77" w:rsidRPr="00DE6580">
        <w:rPr>
          <w:rFonts w:cstheme="minorHAnsi"/>
          <w:b/>
          <w:szCs w:val="22"/>
        </w:rPr>
        <w:t>fully</w:t>
      </w:r>
      <w:r w:rsidR="009A3B77">
        <w:rPr>
          <w:rFonts w:cstheme="minorHAnsi"/>
          <w:bCs/>
          <w:szCs w:val="22"/>
        </w:rPr>
        <w:t xml:space="preserve"> populated. </w:t>
      </w:r>
      <w:r w:rsidR="009A3B77" w:rsidRPr="00DA7EA3">
        <w:t xml:space="preserve"> </w:t>
      </w:r>
      <w:r w:rsidR="009A3B77" w:rsidRPr="00DA7EA3">
        <w:rPr>
          <w:rFonts w:cstheme="minorHAnsi"/>
          <w:bCs/>
          <w:szCs w:val="22"/>
        </w:rPr>
        <w:t>Add and/or edit rows as needed. Delete existing rows if they are not applicable as your project</w:t>
      </w:r>
      <w:r w:rsidR="009A3B77">
        <w:rPr>
          <w:rFonts w:cstheme="minorHAnsi"/>
          <w:bCs/>
          <w:szCs w:val="22"/>
        </w:rPr>
        <w:t xml:space="preserve">. </w:t>
      </w:r>
      <w:r w:rsidR="009A3B77" w:rsidRPr="00F55A6B">
        <w:rPr>
          <w:rFonts w:cstheme="minorHAnsi"/>
          <w:b/>
          <w:szCs w:val="22"/>
        </w:rPr>
        <w:t>Milestones must match the milestones included in the PMP.</w:t>
      </w:r>
      <w:bookmarkEnd w:id="0"/>
    </w:p>
    <w:p w14:paraId="20C14B46" w14:textId="77777777" w:rsidR="00BF0899" w:rsidRDefault="00BF0899" w:rsidP="00BE2514">
      <w:pPr>
        <w:ind w:left="-180" w:firstLine="180"/>
        <w:rPr>
          <w:rFonts w:cstheme="minorHAnsi"/>
          <w:b/>
          <w:szCs w:val="22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381"/>
        <w:gridCol w:w="1191"/>
        <w:gridCol w:w="1192"/>
        <w:gridCol w:w="1191"/>
        <w:gridCol w:w="1192"/>
        <w:gridCol w:w="1191"/>
        <w:gridCol w:w="1192"/>
      </w:tblGrid>
      <w:tr w:rsidR="00825525" w14:paraId="2F28D609" w14:textId="77777777" w:rsidTr="00825525">
        <w:tc>
          <w:tcPr>
            <w:tcW w:w="2381" w:type="dxa"/>
          </w:tcPr>
          <w:p w14:paraId="50D64DA5" w14:textId="624A7091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</w:p>
        </w:tc>
        <w:tc>
          <w:tcPr>
            <w:tcW w:w="2383" w:type="dxa"/>
            <w:gridSpan w:val="2"/>
          </w:tcPr>
          <w:p w14:paraId="2A8901B2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Original Baseline</w:t>
            </w:r>
          </w:p>
          <w:p w14:paraId="6B8BBF95" w14:textId="06170BAF" w:rsidR="00C158A2" w:rsidRPr="00C158A2" w:rsidRDefault="00C158A2" w:rsidP="003C381F">
            <w:pPr>
              <w:jc w:val="center"/>
              <w:rPr>
                <w:rFonts w:cstheme="minorHAnsi"/>
                <w:bCs/>
                <w:i/>
                <w:iCs/>
                <w:szCs w:val="22"/>
              </w:rPr>
            </w:pPr>
            <w:r w:rsidRPr="00C158A2">
              <w:rPr>
                <w:rFonts w:cstheme="minorHAnsi"/>
                <w:bCs/>
                <w:i/>
                <w:iCs/>
                <w:sz w:val="16"/>
                <w:szCs w:val="16"/>
              </w:rPr>
              <w:t>(This should be same as the PMP)</w:t>
            </w:r>
          </w:p>
        </w:tc>
        <w:tc>
          <w:tcPr>
            <w:tcW w:w="2383" w:type="dxa"/>
            <w:gridSpan w:val="2"/>
          </w:tcPr>
          <w:p w14:paraId="47942F33" w14:textId="146593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Baseline</w:t>
            </w:r>
          </w:p>
        </w:tc>
        <w:tc>
          <w:tcPr>
            <w:tcW w:w="2383" w:type="dxa"/>
            <w:gridSpan w:val="2"/>
          </w:tcPr>
          <w:p w14:paraId="486D9639" w14:textId="77D45C40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Forecast</w:t>
            </w:r>
          </w:p>
        </w:tc>
      </w:tr>
      <w:tr w:rsidR="00825525" w14:paraId="6C7AEA4F" w14:textId="77777777" w:rsidTr="005D57E8">
        <w:tc>
          <w:tcPr>
            <w:tcW w:w="2381" w:type="dxa"/>
          </w:tcPr>
          <w:p w14:paraId="390D19C0" w14:textId="7EB06F43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Major Milestones</w:t>
            </w:r>
          </w:p>
        </w:tc>
        <w:tc>
          <w:tcPr>
            <w:tcW w:w="1191" w:type="dxa"/>
          </w:tcPr>
          <w:p w14:paraId="01E23712" w14:textId="4D81F035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6A1A8AD" w14:textId="60FBC1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5459CCB5" w14:textId="66F5F4CC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2D0CB17" w14:textId="614B7D3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46244CC5" w14:textId="175AB0E8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5F0C0DD1" w14:textId="0760BCF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</w:tr>
      <w:tr w:rsidR="00825525" w14:paraId="540589D4" w14:textId="77777777" w:rsidTr="005D57E8">
        <w:tc>
          <w:tcPr>
            <w:tcW w:w="2381" w:type="dxa"/>
          </w:tcPr>
          <w:p w14:paraId="00E66A5F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228B743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F704B4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17C49B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825BFD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B3C5478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4816B7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3BA0F5DB" w14:textId="77777777" w:rsidTr="005D57E8">
        <w:tc>
          <w:tcPr>
            <w:tcW w:w="2381" w:type="dxa"/>
          </w:tcPr>
          <w:p w14:paraId="3AB7A95B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32E8E10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B0C87C8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AC1C1C6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63392A9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38E2D0B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062DC0F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768832C0" w14:textId="77777777" w:rsidTr="005D57E8">
        <w:tc>
          <w:tcPr>
            <w:tcW w:w="2381" w:type="dxa"/>
          </w:tcPr>
          <w:p w14:paraId="01C599FA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4B0BA5B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E9E0D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962A5C4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87E230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A1185D3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D47CCC9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0B0BA950" w14:textId="77777777" w:rsidTr="005D57E8">
        <w:tc>
          <w:tcPr>
            <w:tcW w:w="2381" w:type="dxa"/>
          </w:tcPr>
          <w:p w14:paraId="3D001652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76525A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E63282E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0D092762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33896B2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F9F81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CAE700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</w:tbl>
    <w:p w14:paraId="241B6702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p w14:paraId="4A4B8BB9" w14:textId="3744578E" w:rsidR="00BE2514" w:rsidRDefault="00BE2514" w:rsidP="00C158A2">
      <w:pPr>
        <w:pStyle w:val="Heading1"/>
      </w:pPr>
      <w:r w:rsidRPr="005A4547">
        <w:t xml:space="preserve">Progress This </w:t>
      </w:r>
      <w:r w:rsidR="00654B74">
        <w:t>REPORTING PERIOD</w:t>
      </w:r>
      <w:r w:rsidRPr="005A4547">
        <w:t xml:space="preserve">:  </w:t>
      </w:r>
    </w:p>
    <w:p w14:paraId="646CD2ED" w14:textId="41A34239" w:rsidR="009A3B77" w:rsidRPr="009A3B77" w:rsidRDefault="009A3B77" w:rsidP="009A3B77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proofErr w:type="gramStart"/>
      <w:r>
        <w:rPr>
          <w:rFonts w:cstheme="minorHAnsi"/>
          <w:i/>
          <w:iCs/>
          <w:color w:val="0070C0"/>
        </w:rPr>
        <w:t>Detail</w:t>
      </w:r>
      <w:proofErr w:type="gramEnd"/>
      <w:r>
        <w:rPr>
          <w:rFonts w:cstheme="minorHAnsi"/>
          <w:i/>
          <w:iCs/>
          <w:color w:val="0070C0"/>
        </w:rPr>
        <w:t xml:space="preserve"> </w:t>
      </w:r>
      <w:proofErr w:type="gramStart"/>
      <w:r>
        <w:rPr>
          <w:rFonts w:cstheme="minorHAnsi"/>
          <w:i/>
          <w:iCs/>
          <w:color w:val="0070C0"/>
        </w:rPr>
        <w:t>progress</w:t>
      </w:r>
      <w:proofErr w:type="gramEnd"/>
      <w:r>
        <w:rPr>
          <w:rFonts w:cstheme="minorHAnsi"/>
          <w:i/>
          <w:iCs/>
          <w:color w:val="0070C0"/>
        </w:rPr>
        <w:t xml:space="preserve"> this period, Including </w:t>
      </w:r>
      <w:r w:rsidRPr="00E748CB">
        <w:rPr>
          <w:rFonts w:cstheme="minorHAnsi"/>
          <w:i/>
          <w:iCs/>
          <w:color w:val="0070C0"/>
        </w:rPr>
        <w:t>any coordination effort with partnering agencies and external stakeholders as well as any community engagement activities</w:t>
      </w:r>
      <w:r>
        <w:rPr>
          <w:rFonts w:cstheme="minorHAnsi"/>
          <w:i/>
          <w:iCs/>
          <w:color w:val="0070C0"/>
        </w:rPr>
        <w:t xml:space="preserve">. Specify new activities and progress from the last progress report. </w:t>
      </w:r>
    </w:p>
    <w:sdt>
      <w:sdtPr>
        <w:rPr>
          <w:rFonts w:cstheme="minorHAnsi"/>
          <w:szCs w:val="22"/>
        </w:rPr>
        <w:id w:val="-153609980"/>
        <w:placeholder>
          <w:docPart w:val="8E3F0C956E124FB69AF1BB9607E288B7"/>
        </w:placeholder>
        <w:showingPlcHdr/>
      </w:sdtPr>
      <w:sdtEndPr/>
      <w:sdtContent>
        <w:p w14:paraId="4F3C0EF0" w14:textId="75169D20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4E15DD5C" w14:textId="6B2BF703" w:rsidR="00BE2514" w:rsidRDefault="00BE2514" w:rsidP="00BE2514">
      <w:pPr>
        <w:rPr>
          <w:rFonts w:cstheme="minorHAnsi"/>
          <w:szCs w:val="22"/>
        </w:rPr>
      </w:pPr>
    </w:p>
    <w:p w14:paraId="2515CC82" w14:textId="77777777" w:rsidR="003C42C6" w:rsidRPr="005A4547" w:rsidRDefault="003C42C6" w:rsidP="00BE2514">
      <w:pPr>
        <w:rPr>
          <w:rFonts w:cstheme="minorHAnsi"/>
          <w:szCs w:val="22"/>
        </w:rPr>
      </w:pPr>
    </w:p>
    <w:p w14:paraId="37D9F9E6" w14:textId="1B87236E" w:rsidR="00BE2514" w:rsidRPr="005A4547" w:rsidRDefault="00BE2514" w:rsidP="00C158A2">
      <w:pPr>
        <w:pStyle w:val="Heading1"/>
      </w:pPr>
      <w:r w:rsidRPr="005A4547">
        <w:t xml:space="preserve">Future/Upcoming Activities, Next </w:t>
      </w:r>
      <w:r w:rsidR="00654B74">
        <w:t>REPORTING PERIOD</w:t>
      </w:r>
      <w:r w:rsidRPr="005A4547">
        <w:t>:</w:t>
      </w:r>
    </w:p>
    <w:p w14:paraId="4054C07A" w14:textId="2EAFB406" w:rsidR="00BE2514" w:rsidRPr="009A3B77" w:rsidRDefault="009A3B77" w:rsidP="00BE2514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r>
        <w:rPr>
          <w:rFonts w:cstheme="minorHAnsi"/>
          <w:i/>
          <w:iCs/>
          <w:color w:val="0070C0"/>
        </w:rPr>
        <w:t xml:space="preserve">Detail the anticipated activities for the next period, </w:t>
      </w:r>
      <w:proofErr w:type="gramStart"/>
      <w:r>
        <w:rPr>
          <w:rFonts w:cstheme="minorHAnsi"/>
          <w:i/>
          <w:iCs/>
          <w:color w:val="0070C0"/>
        </w:rPr>
        <w:t>Including</w:t>
      </w:r>
      <w:proofErr w:type="gramEnd"/>
      <w:r>
        <w:rPr>
          <w:rFonts w:cstheme="minorHAnsi"/>
          <w:i/>
          <w:iCs/>
          <w:color w:val="0070C0"/>
        </w:rPr>
        <w:t xml:space="preserve"> </w:t>
      </w:r>
      <w:r w:rsidRPr="00E748CB">
        <w:rPr>
          <w:rFonts w:cstheme="minorHAnsi"/>
          <w:i/>
          <w:iCs/>
          <w:color w:val="0070C0"/>
        </w:rPr>
        <w:t>any coordination effort with partnering agencies and external stakeholders as well as any community engagement activities</w:t>
      </w:r>
      <w:r>
        <w:rPr>
          <w:rFonts w:cstheme="minorHAnsi"/>
          <w:i/>
          <w:iCs/>
          <w:color w:val="0070C0"/>
        </w:rPr>
        <w:t>.</w:t>
      </w:r>
    </w:p>
    <w:sdt>
      <w:sdtPr>
        <w:rPr>
          <w:rFonts w:cstheme="minorHAnsi"/>
          <w:b/>
          <w:szCs w:val="22"/>
        </w:rPr>
        <w:id w:val="1383295671"/>
        <w:placeholder>
          <w:docPart w:val="EF9D206FF437405F948E50B75023337C"/>
        </w:placeholder>
        <w:showingPlcHdr/>
      </w:sdtPr>
      <w:sdtEndPr/>
      <w:sdtContent>
        <w:p w14:paraId="0E68CC95" w14:textId="2B4AC56C" w:rsidR="00BE2514" w:rsidRDefault="00C158A2" w:rsidP="00BE2514">
          <w:pPr>
            <w:rPr>
              <w:rFonts w:cstheme="minorHAnsi"/>
              <w:b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5E038F04" w14:textId="499264CB" w:rsidR="003C42C6" w:rsidRDefault="003C42C6" w:rsidP="00BE2514">
      <w:pPr>
        <w:rPr>
          <w:rFonts w:cstheme="minorHAnsi"/>
          <w:b/>
          <w:szCs w:val="22"/>
        </w:rPr>
      </w:pPr>
    </w:p>
    <w:p w14:paraId="10319F82" w14:textId="77777777" w:rsidR="003C42C6" w:rsidRPr="005A4547" w:rsidRDefault="003C42C6" w:rsidP="00BE2514">
      <w:pPr>
        <w:rPr>
          <w:rFonts w:cstheme="minorHAnsi"/>
          <w:b/>
          <w:szCs w:val="22"/>
        </w:rPr>
      </w:pPr>
    </w:p>
    <w:p w14:paraId="657D35CF" w14:textId="7155994D" w:rsidR="00BE2514" w:rsidRDefault="00BE2514" w:rsidP="00C158A2">
      <w:pPr>
        <w:pStyle w:val="Heading1"/>
      </w:pPr>
      <w:r w:rsidRPr="005A4547">
        <w:lastRenderedPageBreak/>
        <w:t>Project Budget:</w:t>
      </w:r>
      <w:r w:rsidR="00036B5A">
        <w:t xml:space="preserve"> </w:t>
      </w:r>
    </w:p>
    <w:p w14:paraId="7BE70FA9" w14:textId="5B8AB0FC" w:rsidR="00036B5A" w:rsidRPr="00036B5A" w:rsidRDefault="00036B5A" w:rsidP="00036B5A">
      <w:r>
        <w:t>If there are any changes to the project budget, please submit a revised Project Management Plan</w:t>
      </w:r>
      <w:r w:rsidR="006A01B9">
        <w:t xml:space="preserve"> with an explanation of budget change</w:t>
      </w:r>
      <w:r>
        <w:t>.</w:t>
      </w:r>
    </w:p>
    <w:p w14:paraId="5EF64EB8" w14:textId="4752BB9E" w:rsidR="006A01B9" w:rsidRPr="005A4547" w:rsidRDefault="006A01B9" w:rsidP="00BE2514">
      <w:pPr>
        <w:rPr>
          <w:rFonts w:cstheme="minorHAnsi"/>
          <w:b/>
          <w:szCs w:val="22"/>
        </w:rPr>
      </w:pPr>
    </w:p>
    <w:p w14:paraId="08437732" w14:textId="77777777" w:rsidR="00BE2514" w:rsidRPr="00A1725B" w:rsidRDefault="00BE2514" w:rsidP="00BE2514">
      <w:pPr>
        <w:rPr>
          <w:rFonts w:cstheme="minorHAnsi"/>
          <w:sz w:val="16"/>
          <w:szCs w:val="16"/>
        </w:rPr>
      </w:pPr>
    </w:p>
    <w:p w14:paraId="1F405DA8" w14:textId="305B318C" w:rsidR="00BE2514" w:rsidRDefault="00817C70" w:rsidP="00C158A2">
      <w:pPr>
        <w:pStyle w:val="Heading1"/>
      </w:pPr>
      <w:r w:rsidRPr="003C42C6">
        <w:t>expenditure to date</w:t>
      </w:r>
      <w:r w:rsidR="00E84C5F" w:rsidRPr="003C42C6">
        <w:t xml:space="preserve"> BY FUNDING TYPE</w:t>
      </w:r>
      <w:r w:rsidR="00BE2514" w:rsidRPr="003C42C6">
        <w:t xml:space="preserve">: </w:t>
      </w:r>
    </w:p>
    <w:p w14:paraId="3588970F" w14:textId="5417F410" w:rsidR="00551BFC" w:rsidRDefault="00551BFC" w:rsidP="00551BFC"/>
    <w:p w14:paraId="35FAECF2" w14:textId="497C229D" w:rsidR="00551BFC" w:rsidRPr="00551BFC" w:rsidRDefault="00A02404" w:rsidP="00A02404">
      <w:pPr>
        <w:pStyle w:val="ListParagraph"/>
        <w:numPr>
          <w:ilvl w:val="0"/>
          <w:numId w:val="7"/>
        </w:numPr>
      </w:pPr>
      <w:r>
        <w:t xml:space="preserve">Provide a cost table as below. </w:t>
      </w:r>
      <w:r w:rsidR="00551BFC">
        <w:t>You may expand/modify the table as needed.</w:t>
      </w:r>
    </w:p>
    <w:p w14:paraId="344F7F39" w14:textId="68D06EF8" w:rsidR="005A5049" w:rsidRDefault="005A5049" w:rsidP="005A5049"/>
    <w:p w14:paraId="0355BB1F" w14:textId="36BB23B5" w:rsidR="00BE2514" w:rsidRPr="00A1725B" w:rsidRDefault="00BE2514" w:rsidP="00BE2514">
      <w:pPr>
        <w:rPr>
          <w:rFonts w:cstheme="minorHAnsi"/>
          <w:sz w:val="16"/>
          <w:szCs w:val="16"/>
        </w:rPr>
      </w:pP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1730"/>
        <w:gridCol w:w="1128"/>
        <w:gridCol w:w="1102"/>
        <w:gridCol w:w="990"/>
        <w:gridCol w:w="1170"/>
        <w:gridCol w:w="990"/>
        <w:gridCol w:w="996"/>
        <w:gridCol w:w="1187"/>
        <w:gridCol w:w="1147"/>
      </w:tblGrid>
      <w:tr w:rsidR="00345D1A" w14:paraId="46065A41" w14:textId="77777777" w:rsidTr="00345D1A">
        <w:trPr>
          <w:trHeight w:val="1343"/>
        </w:trPr>
        <w:tc>
          <w:tcPr>
            <w:tcW w:w="1730" w:type="dxa"/>
            <w:vMerge w:val="restart"/>
            <w:vAlign w:val="center"/>
          </w:tcPr>
          <w:p w14:paraId="00461C04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WBS </w:t>
            </w:r>
            <w:r w:rsidRPr="00551BFC">
              <w:rPr>
                <w:b/>
                <w:bCs/>
              </w:rPr>
              <w:t>Category</w:t>
            </w:r>
          </w:p>
          <w:p w14:paraId="6A318348" w14:textId="1CAD733D" w:rsidR="00345D1A" w:rsidRDefault="00345D1A" w:rsidP="00345D1A">
            <w:pPr>
              <w:jc w:val="center"/>
              <w:rPr>
                <w:b/>
                <w:bCs/>
              </w:rPr>
            </w:pPr>
            <w:r w:rsidRPr="00345D1A">
              <w:rPr>
                <w:i/>
                <w:iCs/>
                <w:sz w:val="18"/>
                <w:szCs w:val="18"/>
              </w:rPr>
              <w:t>(Add rows as needed – consistent with PMP)</w:t>
            </w:r>
          </w:p>
        </w:tc>
        <w:tc>
          <w:tcPr>
            <w:tcW w:w="2230" w:type="dxa"/>
            <w:gridSpan w:val="2"/>
            <w:vAlign w:val="center"/>
          </w:tcPr>
          <w:p w14:paraId="6B03CB91" w14:textId="21006E68" w:rsidR="00345D1A" w:rsidRPr="00DF5F03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viously Reported Expenditures</w:t>
            </w:r>
          </w:p>
        </w:tc>
        <w:tc>
          <w:tcPr>
            <w:tcW w:w="2160" w:type="dxa"/>
            <w:gridSpan w:val="2"/>
            <w:vAlign w:val="center"/>
          </w:tcPr>
          <w:p w14:paraId="5A8C3949" w14:textId="0765E4B6" w:rsidR="00345D1A" w:rsidRDefault="00345D1A" w:rsidP="00345D1A">
            <w:pPr>
              <w:jc w:val="center"/>
              <w:rPr>
                <w:b/>
                <w:bCs/>
              </w:rPr>
            </w:pPr>
            <w:r w:rsidRPr="00DF5F03">
              <w:rPr>
                <w:b/>
                <w:bCs/>
              </w:rPr>
              <w:t>Expenditures this Reporting Period</w:t>
            </w:r>
          </w:p>
        </w:tc>
        <w:tc>
          <w:tcPr>
            <w:tcW w:w="1986" w:type="dxa"/>
            <w:gridSpan w:val="2"/>
            <w:vAlign w:val="center"/>
          </w:tcPr>
          <w:p w14:paraId="664875CD" w14:textId="54C1DD06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Expenditures</w:t>
            </w:r>
          </w:p>
        </w:tc>
        <w:tc>
          <w:tcPr>
            <w:tcW w:w="1187" w:type="dxa"/>
            <w:vMerge w:val="restart"/>
            <w:vAlign w:val="center"/>
          </w:tcPr>
          <w:p w14:paraId="36002639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ining Budget</w:t>
            </w:r>
          </w:p>
          <w:p w14:paraId="051C3F04" w14:textId="20FAB27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$)</w:t>
            </w:r>
          </w:p>
        </w:tc>
        <w:tc>
          <w:tcPr>
            <w:tcW w:w="1147" w:type="dxa"/>
            <w:vMerge w:val="restart"/>
            <w:vAlign w:val="center"/>
          </w:tcPr>
          <w:p w14:paraId="27AA297D" w14:textId="2B666AF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 Spent (%)</w:t>
            </w:r>
          </w:p>
        </w:tc>
      </w:tr>
      <w:tr w:rsidR="00345D1A" w14:paraId="0FB47CA7" w14:textId="77777777" w:rsidTr="00345D1A">
        <w:trPr>
          <w:trHeight w:val="1343"/>
        </w:trPr>
        <w:tc>
          <w:tcPr>
            <w:tcW w:w="1730" w:type="dxa"/>
            <w:vMerge/>
            <w:vAlign w:val="center"/>
          </w:tcPr>
          <w:p w14:paraId="4BF7A6E7" w14:textId="7CAC7D0B" w:rsidR="00345D1A" w:rsidRPr="00036B5A" w:rsidRDefault="00345D1A" w:rsidP="00345D1A">
            <w:pPr>
              <w:jc w:val="center"/>
              <w:rPr>
                <w:i/>
                <w:iCs/>
                <w:sz w:val="20"/>
              </w:rPr>
            </w:pPr>
          </w:p>
        </w:tc>
        <w:tc>
          <w:tcPr>
            <w:tcW w:w="1128" w:type="dxa"/>
            <w:vAlign w:val="center"/>
          </w:tcPr>
          <w:p w14:paraId="53243D59" w14:textId="7793578F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7A619FCC" w14:textId="3245DED1" w:rsidR="00345D1A" w:rsidRPr="00345D1A" w:rsidRDefault="00345D1A" w:rsidP="00345D1A">
            <w:pPr>
              <w:jc w:val="center"/>
              <w:rPr>
                <w:i/>
                <w:iCs/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02" w:type="dxa"/>
            <w:vAlign w:val="center"/>
          </w:tcPr>
          <w:p w14:paraId="661C11A6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6595063E" w14:textId="2874600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869B94E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33587363" w14:textId="3D81C7F3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70" w:type="dxa"/>
            <w:vAlign w:val="center"/>
          </w:tcPr>
          <w:p w14:paraId="7B7DEC05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42D0FA6F" w14:textId="28D46B7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E6B78D2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23623466" w14:textId="36E08ED1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6" w:type="dxa"/>
            <w:vAlign w:val="center"/>
          </w:tcPr>
          <w:p w14:paraId="6E9CA1F4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0AE06A19" w14:textId="09FE0455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87" w:type="dxa"/>
            <w:vMerge/>
            <w:vAlign w:val="center"/>
          </w:tcPr>
          <w:p w14:paraId="09AD031D" w14:textId="59672F21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Merge/>
            <w:vAlign w:val="center"/>
          </w:tcPr>
          <w:p w14:paraId="0DEF2A9A" w14:textId="5DDE1206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</w:tr>
      <w:tr w:rsidR="00345D1A" w14:paraId="7880978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A4A612E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1128" w:type="dxa"/>
            <w:vAlign w:val="center"/>
          </w:tcPr>
          <w:p w14:paraId="6940A787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07702B9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8238A4F" w14:textId="211D69F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BF3DA9E" w14:textId="634F66B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3ECE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31544E6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722DBBF" w14:textId="5E5300D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15E829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F809C2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84134A2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Construction Management &amp; Support Services</w:t>
            </w:r>
          </w:p>
        </w:tc>
        <w:tc>
          <w:tcPr>
            <w:tcW w:w="1128" w:type="dxa"/>
            <w:vAlign w:val="center"/>
          </w:tcPr>
          <w:p w14:paraId="59F612A0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1A62F4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A3E222E" w14:textId="70B02C73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29C788B" w14:textId="067DFC2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EDFCF6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5F9C1BA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C320A5A" w14:textId="0A50FA3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44BC3F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34D4B6F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43F27AE6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Design and Design Support During Construction</w:t>
            </w:r>
          </w:p>
        </w:tc>
        <w:tc>
          <w:tcPr>
            <w:tcW w:w="1128" w:type="dxa"/>
            <w:vAlign w:val="center"/>
          </w:tcPr>
          <w:p w14:paraId="661F1BD8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DC5609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45DADC9D" w14:textId="4F71047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C044C4E" w14:textId="2CB20E4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62E1ECF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05763E0D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4AF98549" w14:textId="02DD78F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6846359E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1A3829E9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753C25B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Utility Relocation</w:t>
            </w:r>
          </w:p>
        </w:tc>
        <w:tc>
          <w:tcPr>
            <w:tcW w:w="1128" w:type="dxa"/>
            <w:vAlign w:val="center"/>
          </w:tcPr>
          <w:p w14:paraId="687E385A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CC0F83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6D35F293" w14:textId="5817310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60FF02B1" w14:textId="784E418F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50F7B63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74C13C8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4D50AD83" w14:textId="2437338C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24D344B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2C10DCE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7AC7E2C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Construction</w:t>
            </w:r>
          </w:p>
        </w:tc>
        <w:tc>
          <w:tcPr>
            <w:tcW w:w="1128" w:type="dxa"/>
            <w:vAlign w:val="center"/>
          </w:tcPr>
          <w:p w14:paraId="2A0F166E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C74E057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46634D4E" w14:textId="6200316C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B7DC6D0" w14:textId="49A7D355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94A958D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6BB12FC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0A9E136" w14:textId="343B8D86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3B4B9421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6561ACE4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1DF67C15" w14:textId="77777777" w:rsidR="00345D1A" w:rsidRPr="00A62DED" w:rsidRDefault="00345D1A" w:rsidP="00345D1A">
            <w:pPr>
              <w:jc w:val="center"/>
              <w:rPr>
                <w:b/>
                <w:bCs/>
              </w:rPr>
            </w:pPr>
            <w:r w:rsidRPr="00A62DED">
              <w:rPr>
                <w:b/>
                <w:bCs/>
              </w:rPr>
              <w:t>Total</w:t>
            </w:r>
          </w:p>
        </w:tc>
        <w:tc>
          <w:tcPr>
            <w:tcW w:w="1128" w:type="dxa"/>
            <w:vAlign w:val="center"/>
          </w:tcPr>
          <w:p w14:paraId="4EFF244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02" w:type="dxa"/>
            <w:vAlign w:val="center"/>
          </w:tcPr>
          <w:p w14:paraId="2A7853D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EE39A" w14:textId="6ACF36DB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4A319158" w14:textId="6A99729D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7AF69B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2596454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93B9B7F" w14:textId="07821CC4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5A5DD55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</w:tbl>
    <w:p w14:paraId="0AF83383" w14:textId="11B3A4EF" w:rsidR="00BE2514" w:rsidRDefault="00BE2514" w:rsidP="00BE2514">
      <w:pPr>
        <w:rPr>
          <w:rFonts w:cstheme="minorHAnsi"/>
          <w:sz w:val="24"/>
        </w:rPr>
      </w:pPr>
    </w:p>
    <w:p w14:paraId="34EFD1F4" w14:textId="43B0BD4F" w:rsidR="00A02404" w:rsidRPr="00A02404" w:rsidRDefault="00A02404" w:rsidP="00A02404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A02404">
        <w:rPr>
          <w:rFonts w:eastAsia="Times New Roman"/>
        </w:rPr>
        <w:t xml:space="preserve">The implementation agency to state “whether project is expected to complete within the budget or not at the time of reporting.” If </w:t>
      </w:r>
      <w:r>
        <w:rPr>
          <w:rFonts w:eastAsia="Times New Roman"/>
        </w:rPr>
        <w:t>the actual expense incurred exceeds planned budget,</w:t>
      </w:r>
      <w:r w:rsidRPr="00A02404">
        <w:rPr>
          <w:rFonts w:eastAsia="Times New Roman"/>
        </w:rPr>
        <w:t xml:space="preserve"> implementation agency needs to discuss with funding/oversight agency about the status and action to be taken to address the risk.</w:t>
      </w:r>
    </w:p>
    <w:p w14:paraId="73A4B193" w14:textId="6F563E00" w:rsidR="00A02404" w:rsidRPr="00A02404" w:rsidRDefault="00A02404" w:rsidP="00A02404">
      <w:pPr>
        <w:ind w:left="360"/>
        <w:rPr>
          <w:rFonts w:eastAsia="Times New Roman"/>
        </w:rPr>
      </w:pPr>
    </w:p>
    <w:p w14:paraId="33CB12E8" w14:textId="1C91ECA6" w:rsidR="00A02404" w:rsidRDefault="00A02404" w:rsidP="00BE2514">
      <w:pPr>
        <w:rPr>
          <w:rFonts w:cstheme="minorHAnsi"/>
          <w:sz w:val="24"/>
        </w:rPr>
      </w:pPr>
    </w:p>
    <w:p w14:paraId="7110199E" w14:textId="77777777" w:rsidR="00A02404" w:rsidRPr="00A1725B" w:rsidRDefault="00A02404" w:rsidP="00BE2514">
      <w:pPr>
        <w:rPr>
          <w:rFonts w:cstheme="minorHAnsi"/>
          <w:sz w:val="24"/>
        </w:rPr>
      </w:pPr>
    </w:p>
    <w:p w14:paraId="6EDCD23F" w14:textId="0FA3777B" w:rsidR="00BE2514" w:rsidRPr="00C158A2" w:rsidRDefault="00BE2514" w:rsidP="00C158A2">
      <w:pPr>
        <w:pStyle w:val="Heading1"/>
      </w:pPr>
      <w:r w:rsidRPr="00C158A2">
        <w:t>Coordination and Stakeholder Engagement:</w:t>
      </w:r>
    </w:p>
    <w:p w14:paraId="287ABACB" w14:textId="77777777" w:rsidR="00BE2514" w:rsidRPr="00A1725B" w:rsidRDefault="00BE2514" w:rsidP="00BE2514">
      <w:pPr>
        <w:rPr>
          <w:rFonts w:cstheme="minorHAnsi"/>
        </w:rPr>
      </w:pPr>
    </w:p>
    <w:sdt>
      <w:sdtPr>
        <w:rPr>
          <w:rFonts w:cstheme="minorHAnsi"/>
        </w:rPr>
        <w:id w:val="353315536"/>
        <w:placeholder>
          <w:docPart w:val="DF44ADE25D484A5BBA1205932CECB378"/>
        </w:placeholder>
        <w:showingPlcHdr/>
      </w:sdtPr>
      <w:sdtEndPr/>
      <w:sdtContent>
        <w:p w14:paraId="075CB3A0" w14:textId="677FC4EC" w:rsidR="00BE2514" w:rsidRPr="00A1725B" w:rsidRDefault="00C158A2" w:rsidP="00BE2514">
          <w:pPr>
            <w:tabs>
              <w:tab w:val="left" w:pos="6120"/>
            </w:tabs>
            <w:rPr>
              <w:rFonts w:cstheme="minorHAnsi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25160976" w14:textId="5AC0F6F2" w:rsidR="008D5E75" w:rsidRDefault="008D5E75"/>
    <w:p w14:paraId="37CE8F03" w14:textId="77777777" w:rsidR="003C42C6" w:rsidRDefault="003C42C6"/>
    <w:sectPr w:rsidR="003C42C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FB376" w14:textId="77777777" w:rsidR="005A4547" w:rsidRDefault="005A4547" w:rsidP="005A4547">
      <w:r>
        <w:separator/>
      </w:r>
    </w:p>
  </w:endnote>
  <w:endnote w:type="continuationSeparator" w:id="0">
    <w:p w14:paraId="2C64CA57" w14:textId="77777777" w:rsidR="005A4547" w:rsidRDefault="005A4547" w:rsidP="005A4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0EB9F" w14:textId="77777777" w:rsidR="008D5E75" w:rsidRDefault="008D5E75" w:rsidP="005C5169">
    <w:pPr>
      <w:pStyle w:val="Footer"/>
      <w:jc w:val="center"/>
      <w:rPr>
        <w:rFonts w:ascii="Arial" w:hAnsi="Arial" w:cs="Arial"/>
        <w:sz w:val="18"/>
      </w:rPr>
    </w:pPr>
  </w:p>
  <w:p w14:paraId="544C0ACD" w14:textId="77777777" w:rsidR="008D5E75" w:rsidRPr="00C70CE4" w:rsidRDefault="00E84C5F" w:rsidP="005C5169">
    <w:pPr>
      <w:pStyle w:val="Footer"/>
      <w:jc w:val="center"/>
      <w:rPr>
        <w:rFonts w:ascii="Arial" w:hAnsi="Arial" w:cs="Arial"/>
        <w:sz w:val="18"/>
      </w:rPr>
    </w:pPr>
    <w:r w:rsidRPr="00C70CE4">
      <w:rPr>
        <w:rFonts w:ascii="Arial" w:hAnsi="Arial" w:cs="Arial"/>
        <w:sz w:val="18"/>
      </w:rPr>
      <w:t xml:space="preserve">Page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PAGE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7</w:t>
    </w:r>
    <w:r w:rsidRPr="00C70CE4">
      <w:rPr>
        <w:rFonts w:ascii="Arial" w:hAnsi="Arial" w:cs="Arial"/>
        <w:sz w:val="18"/>
      </w:rPr>
      <w:fldChar w:fldCharType="end"/>
    </w:r>
    <w:r w:rsidRPr="00C70CE4">
      <w:rPr>
        <w:rFonts w:ascii="Arial" w:hAnsi="Arial" w:cs="Arial"/>
        <w:sz w:val="18"/>
      </w:rPr>
      <w:t xml:space="preserve"> of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NUMPAGES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20</w:t>
    </w:r>
    <w:r w:rsidRPr="00C70CE4">
      <w:rPr>
        <w:rFonts w:ascii="Arial" w:hAnsi="Arial" w:cs="Arial"/>
        <w:sz w:val="18"/>
      </w:rPr>
      <w:fldChar w:fldCharType="end"/>
    </w:r>
  </w:p>
  <w:p w14:paraId="3CA85D92" w14:textId="3ECFD56E" w:rsidR="008D5E75" w:rsidRPr="005C5169" w:rsidRDefault="00E84C5F" w:rsidP="005C5169">
    <w:pPr>
      <w:pStyle w:val="Footer"/>
    </w:pPr>
    <w:r>
      <w:rPr>
        <w:rFonts w:ascii="Arial" w:hAnsi="Arial" w:cs="Arial"/>
        <w:sz w:val="16"/>
        <w:szCs w:val="18"/>
      </w:rPr>
      <w:t>Rev</w:t>
    </w:r>
    <w:r w:rsidR="00C158A2">
      <w:rPr>
        <w:rFonts w:ascii="Arial" w:hAnsi="Arial" w:cs="Arial"/>
        <w:sz w:val="16"/>
        <w:szCs w:val="18"/>
      </w:rPr>
      <w:t>.</w:t>
    </w:r>
    <w:r w:rsidR="007E2368">
      <w:rPr>
        <w:rFonts w:ascii="Arial" w:hAnsi="Arial" w:cs="Arial"/>
        <w:sz w:val="16"/>
        <w:szCs w:val="18"/>
      </w:rPr>
      <w:t>11.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3EC2A" w14:textId="77777777" w:rsidR="005A4547" w:rsidRDefault="005A4547" w:rsidP="005A4547">
      <w:r>
        <w:separator/>
      </w:r>
    </w:p>
  </w:footnote>
  <w:footnote w:type="continuationSeparator" w:id="0">
    <w:p w14:paraId="076B6100" w14:textId="77777777" w:rsidR="005A4547" w:rsidRDefault="005A4547" w:rsidP="005A4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83FC8" w14:textId="0975C792" w:rsidR="008D5E75" w:rsidRPr="00036B5A" w:rsidRDefault="005A4547" w:rsidP="00E03DD6">
    <w:pPr>
      <w:jc w:val="center"/>
      <w:rPr>
        <w:rFonts w:ascii="Arial" w:hAnsi="Arial" w:cs="Arial"/>
        <w:b/>
        <w:bCs/>
        <w:sz w:val="28"/>
        <w:szCs w:val="28"/>
      </w:rPr>
    </w:pPr>
    <w:r w:rsidRPr="00036B5A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0717339" wp14:editId="444DA7E4">
          <wp:simplePos x="0" y="0"/>
          <wp:positionH relativeFrom="margin">
            <wp:align>left</wp:align>
          </wp:positionH>
          <wp:positionV relativeFrom="paragraph">
            <wp:posOffset>-322028</wp:posOffset>
          </wp:positionV>
          <wp:extent cx="859809" cy="666686"/>
          <wp:effectExtent l="0" t="0" r="0" b="63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809" cy="6666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6B5A" w:rsidRPr="00036B5A">
      <w:rPr>
        <w:b/>
        <w:bCs/>
        <w:sz w:val="28"/>
        <w:szCs w:val="28"/>
      </w:rPr>
      <w:t>PROJECT PROGRESS REPORTING</w:t>
    </w:r>
  </w:p>
  <w:p w14:paraId="2B05CDB0" w14:textId="77777777" w:rsidR="003C381F" w:rsidRDefault="003C381F" w:rsidP="00036B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C6978"/>
    <w:multiLevelType w:val="hybridMultilevel"/>
    <w:tmpl w:val="0BA8ADAA"/>
    <w:lvl w:ilvl="0" w:tplc="E7A0A5F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F1CBA"/>
    <w:multiLevelType w:val="hybridMultilevel"/>
    <w:tmpl w:val="441C7C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64332BB"/>
    <w:multiLevelType w:val="hybridMultilevel"/>
    <w:tmpl w:val="EB4C5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A16A78"/>
    <w:multiLevelType w:val="hybridMultilevel"/>
    <w:tmpl w:val="24E26A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D214DA"/>
    <w:multiLevelType w:val="hybridMultilevel"/>
    <w:tmpl w:val="D77C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915828">
    <w:abstractNumId w:val="0"/>
  </w:num>
  <w:num w:numId="2" w16cid:durableId="311452166">
    <w:abstractNumId w:val="0"/>
  </w:num>
  <w:num w:numId="3" w16cid:durableId="1791777385">
    <w:abstractNumId w:val="0"/>
  </w:num>
  <w:num w:numId="4" w16cid:durableId="1055932380">
    <w:abstractNumId w:val="0"/>
  </w:num>
  <w:num w:numId="5" w16cid:durableId="888996629">
    <w:abstractNumId w:val="5"/>
  </w:num>
  <w:num w:numId="6" w16cid:durableId="1253782588">
    <w:abstractNumId w:val="3"/>
  </w:num>
  <w:num w:numId="7" w16cid:durableId="878010812">
    <w:abstractNumId w:val="1"/>
  </w:num>
  <w:num w:numId="8" w16cid:durableId="1595625723">
    <w:abstractNumId w:val="4"/>
  </w:num>
  <w:num w:numId="9" w16cid:durableId="829711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M1NTOxMDc0tTRR0lEKTi0uzszPAymwqAUAxrNMBiwAAAA="/>
  </w:docVars>
  <w:rsids>
    <w:rsidRoot w:val="00BE2514"/>
    <w:rsid w:val="00036B5A"/>
    <w:rsid w:val="000A53CA"/>
    <w:rsid w:val="001349AB"/>
    <w:rsid w:val="001F7324"/>
    <w:rsid w:val="00227BCF"/>
    <w:rsid w:val="002E35B1"/>
    <w:rsid w:val="00345D1A"/>
    <w:rsid w:val="003C381F"/>
    <w:rsid w:val="003C42C6"/>
    <w:rsid w:val="003D30E7"/>
    <w:rsid w:val="004930E8"/>
    <w:rsid w:val="00551BFC"/>
    <w:rsid w:val="005A4547"/>
    <w:rsid w:val="005A5049"/>
    <w:rsid w:val="006143D0"/>
    <w:rsid w:val="0063798D"/>
    <w:rsid w:val="00654B74"/>
    <w:rsid w:val="006A01B9"/>
    <w:rsid w:val="0072255A"/>
    <w:rsid w:val="007E2368"/>
    <w:rsid w:val="00817C70"/>
    <w:rsid w:val="00825525"/>
    <w:rsid w:val="008D5E75"/>
    <w:rsid w:val="009A3B77"/>
    <w:rsid w:val="009B1535"/>
    <w:rsid w:val="00A02404"/>
    <w:rsid w:val="00A62DED"/>
    <w:rsid w:val="00BE2514"/>
    <w:rsid w:val="00BF0899"/>
    <w:rsid w:val="00C158A2"/>
    <w:rsid w:val="00C94D69"/>
    <w:rsid w:val="00D21AE9"/>
    <w:rsid w:val="00D91BFD"/>
    <w:rsid w:val="00DF5F03"/>
    <w:rsid w:val="00E03DD6"/>
    <w:rsid w:val="00E21AA7"/>
    <w:rsid w:val="00E8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CCAB4"/>
  <w15:chartTrackingRefBased/>
  <w15:docId w15:val="{3A2A6212-A235-4A1C-86E0-4A4669532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514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8A2"/>
    <w:pPr>
      <w:keepNext/>
      <w:keepLines/>
      <w:numPr>
        <w:numId w:val="1"/>
      </w:numPr>
      <w:outlineLvl w:val="0"/>
    </w:pPr>
    <w:rPr>
      <w:rFonts w:eastAsiaTheme="majorEastAsia" w:cstheme="minorHAnsi"/>
      <w:b/>
      <w:bCs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25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E2514"/>
    <w:rPr>
      <w:rFonts w:eastAsia="PMingLiU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E25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E25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14"/>
    <w:rPr>
      <w:rFonts w:eastAsia="PMingLiU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2514"/>
    <w:rPr>
      <w:rFonts w:eastAsia="PMingLiU" w:cs="Times New Roman"/>
      <w:szCs w:val="20"/>
    </w:rPr>
  </w:style>
  <w:style w:type="table" w:styleId="TableGrid">
    <w:name w:val="Table Grid"/>
    <w:basedOn w:val="TableNormal"/>
    <w:uiPriority w:val="39"/>
    <w:rsid w:val="009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158A2"/>
    <w:rPr>
      <w:rFonts w:eastAsiaTheme="majorEastAsia" w:cstheme="minorHAnsi"/>
      <w:b/>
      <w:bCs/>
      <w:caps/>
    </w:rPr>
  </w:style>
  <w:style w:type="paragraph" w:styleId="NoSpacing">
    <w:name w:val="No Spacing"/>
    <w:uiPriority w:val="1"/>
    <w:qFormat/>
    <w:rsid w:val="003C381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C15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3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988C90D494494E95203150CF2A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C39A-6959-431D-8E8D-1F01763DDF4A}"/>
      </w:docPartPr>
      <w:docPartBody>
        <w:p w:rsidR="007F01A0" w:rsidRDefault="00AF7886" w:rsidP="00AF7886">
          <w:pPr>
            <w:pStyle w:val="E7988C90D494494E95203150CF2A803A"/>
          </w:pPr>
          <w:r>
            <w:rPr>
              <w:rStyle w:val="PlaceholderText"/>
            </w:rPr>
            <w:t>Enter project name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280917A2D4BE49559BB07AF6F9D9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153D-A264-471E-A08B-4C30660CC6B3}"/>
      </w:docPartPr>
      <w:docPartBody>
        <w:p w:rsidR="007F01A0" w:rsidRDefault="00AF7886" w:rsidP="00AF7886">
          <w:pPr>
            <w:pStyle w:val="280917A2D4BE49559BB07AF6F9D95F71"/>
          </w:pPr>
          <w:r>
            <w:rPr>
              <w:rStyle w:val="PlaceholderText"/>
            </w:rPr>
            <w:t>Enter project contact for progress reporting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5D8EBB46A5F64C429025D259EBCB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E2969-7516-4AE2-8BB1-AB4DFFF47049}"/>
      </w:docPartPr>
      <w:docPartBody>
        <w:p w:rsidR="007F01A0" w:rsidRDefault="00AF7886" w:rsidP="00AF7886">
          <w:pPr>
            <w:pStyle w:val="5D8EBB46A5F64C429025D259EBCB075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E2ADBA88A4747BDC090FDD494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13A6B-D26C-4A8D-A077-50367ABF5D0A}"/>
      </w:docPartPr>
      <w:docPartBody>
        <w:p w:rsidR="007F01A0" w:rsidRDefault="00AF7886" w:rsidP="00AF7886">
          <w:pPr>
            <w:pStyle w:val="62FE2ADBA88A4747BDC090FDD4940625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9C1A5DB304A42AC533E1921A17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69A6E-3E61-4DCA-AD4F-359B2B3D6BD1}"/>
      </w:docPartPr>
      <w:docPartBody>
        <w:p w:rsidR="007F01A0" w:rsidRDefault="00AF7886" w:rsidP="00AF7886">
          <w:pPr>
            <w:pStyle w:val="E2F9C1A5DB304A42AC533E1921A17551"/>
          </w:pPr>
          <w:r>
            <w:rPr>
              <w:rStyle w:val="PlaceholderText"/>
            </w:rPr>
            <w:t>mm/dd/yy – mm/dd/yy</w:t>
          </w:r>
        </w:p>
      </w:docPartBody>
    </w:docPart>
    <w:docPart>
      <w:docPartPr>
        <w:name w:val="10882D9C85E24AC281A04474BEC1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9C69D-700F-4340-BE27-99160FED23F3}"/>
      </w:docPartPr>
      <w:docPartBody>
        <w:p w:rsidR="007F01A0" w:rsidRDefault="00AF7886" w:rsidP="00AF7886">
          <w:pPr>
            <w:pStyle w:val="10882D9C85E24AC281A04474BEC1C7A3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2E3C1CBD714FF7B2C4B61327CB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70D44-8B30-49BC-A6EE-D03B2A290547}"/>
      </w:docPartPr>
      <w:docPartBody>
        <w:p w:rsidR="007F01A0" w:rsidRDefault="00AF7886" w:rsidP="00AF7886">
          <w:pPr>
            <w:pStyle w:val="ED2E3C1CBD714FF7B2C4B61327CB43F8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F0C956E124FB69AF1BB9607E28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229FE-12D2-457F-8DFB-FE83B094BC92}"/>
      </w:docPartPr>
      <w:docPartBody>
        <w:p w:rsidR="007F01A0" w:rsidRDefault="00AF7886" w:rsidP="00AF7886">
          <w:pPr>
            <w:pStyle w:val="8E3F0C956E124FB69AF1BB9607E288B7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9D206FF437405F948E50B750233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1555E-F311-4CD5-B3CD-380A1E23FCA7}"/>
      </w:docPartPr>
      <w:docPartBody>
        <w:p w:rsidR="007F01A0" w:rsidRDefault="00AF7886" w:rsidP="00AF7886">
          <w:pPr>
            <w:pStyle w:val="EF9D206FF437405F948E50B75023337C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44ADE25D484A5BBA1205932CECB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6E11-7A18-4EE5-A48B-E3B6E5AA4D9A}"/>
      </w:docPartPr>
      <w:docPartBody>
        <w:p w:rsidR="007F01A0" w:rsidRDefault="00AF7886" w:rsidP="00AF7886">
          <w:pPr>
            <w:pStyle w:val="DF44ADE25D484A5BBA1205932CECB378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98"/>
    <w:rsid w:val="007F01A0"/>
    <w:rsid w:val="008E5798"/>
    <w:rsid w:val="00AF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7886"/>
    <w:rPr>
      <w:color w:val="808080"/>
    </w:rPr>
  </w:style>
  <w:style w:type="paragraph" w:customStyle="1" w:styleId="E7988C90D494494E95203150CF2A803A">
    <w:name w:val="E7988C90D494494E95203150CF2A803A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">
    <w:name w:val="280917A2D4BE49559BB07AF6F9D95F71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">
    <w:name w:val="5D8EBB46A5F64C429025D259EBCB0751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">
    <w:name w:val="62FE2ADBA88A4747BDC090FDD4940625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">
    <w:name w:val="E2F9C1A5DB304A42AC533E1921A17551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10882D9C85E24AC281A04474BEC1C7A3">
    <w:name w:val="10882D9C85E24AC281A04474BEC1C7A3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">
    <w:name w:val="ED2E3C1CBD714FF7B2C4B61327CB43F8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">
    <w:name w:val="8E3F0C956E124FB69AF1BB9607E288B7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F9D206FF437405F948E50B75023337C">
    <w:name w:val="EF9D206FF437405F948E50B75023337C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DF44ADE25D484A5BBA1205932CECB378">
    <w:name w:val="DF44ADE25D484A5BBA1205932CECB378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da1ae1-9efa-4a3d-b72f-4b2b407450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B763F14E25454BAAF79A34D0304E65" ma:contentTypeVersion="11" ma:contentTypeDescription="Create a new document." ma:contentTypeScope="" ma:versionID="cdfa6cb06ea8c27b918f29f251d70143">
  <xsd:schema xmlns:xsd="http://www.w3.org/2001/XMLSchema" xmlns:xs="http://www.w3.org/2001/XMLSchema" xmlns:p="http://schemas.microsoft.com/office/2006/metadata/properties" xmlns:ns3="7f7efcb8-c32a-4af0-b848-b6de192aefc3" xmlns:ns4="5dda1ae1-9efa-4a3d-b72f-4b2b4074509e" targetNamespace="http://schemas.microsoft.com/office/2006/metadata/properties" ma:root="true" ma:fieldsID="ab2ed24f82f0b40099ce54adc186ac75" ns3:_="" ns4:_="">
    <xsd:import namespace="7f7efcb8-c32a-4af0-b848-b6de192aefc3"/>
    <xsd:import namespace="5dda1ae1-9efa-4a3d-b72f-4b2b407450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efcb8-c32a-4af0-b848-b6de192ae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a1ae1-9efa-4a3d-b72f-4b2b40745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6D2B1-27E9-4B4E-8106-58CA38A2D105}">
  <ds:schemaRefs>
    <ds:schemaRef ds:uri="http://schemas.microsoft.com/office/2006/documentManagement/types"/>
    <ds:schemaRef ds:uri="http://schemas.microsoft.com/office/2006/metadata/properties"/>
    <ds:schemaRef ds:uri="5dda1ae1-9efa-4a3d-b72f-4b2b4074509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7f7efcb8-c32a-4af0-b848-b6de192aefc3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CB011BA-056A-4644-87ED-BE7C99CCFB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A64C40-29C7-4529-AE1B-60A39BA88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7efcb8-c32a-4af0-b848-b6de192aefc3"/>
    <ds:schemaRef ds:uri="5dda1ae1-9efa-4a3d-b72f-4b2b40745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B2F9BF-A600-4B17-A35F-F681FCEED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e</dc:creator>
  <cp:keywords/>
  <dc:description/>
  <cp:lastModifiedBy>Crighton, Triana</cp:lastModifiedBy>
  <cp:revision>6</cp:revision>
  <dcterms:created xsi:type="dcterms:W3CDTF">2023-11-28T18:07:00Z</dcterms:created>
  <dcterms:modified xsi:type="dcterms:W3CDTF">2023-11-28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B763F14E25454BAAF79A34D0304E65</vt:lpwstr>
  </property>
</Properties>
</file>